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0352B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0F4A97D8" w14:textId="282DCBE1" w:rsidR="00B21C75" w:rsidRDefault="0070352B" w:rsidP="005A4162">
      <w:pPr>
        <w:ind w:left="360"/>
        <w:rPr>
          <w:sz w:val="28"/>
          <w:szCs w:val="28"/>
        </w:rPr>
      </w:pPr>
      <w:r>
        <w:rPr>
          <w:sz w:val="28"/>
          <w:szCs w:val="28"/>
        </w:rPr>
        <w:t>Two robbers in a lane</w:t>
      </w:r>
    </w:p>
    <w:p w14:paraId="34A9E19B" w14:textId="77777777" w:rsidR="007B4A91" w:rsidRDefault="0070352B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ACC920B" w:rsidR="007B4A91" w:rsidRDefault="00B21C75">
      <w:pPr>
        <w:ind w:left="720"/>
        <w:rPr>
          <w:sz w:val="28"/>
          <w:szCs w:val="28"/>
        </w:rPr>
      </w:pPr>
      <w:r>
        <w:rPr>
          <w:sz w:val="28"/>
          <w:szCs w:val="28"/>
        </w:rPr>
        <w:t>Robbing the house and exiting.</w:t>
      </w:r>
    </w:p>
    <w:p w14:paraId="3D632C61" w14:textId="77777777" w:rsidR="007B4A91" w:rsidRDefault="0070352B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73B9093E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1CA48FF4" w14:textId="77777777" w:rsidR="00B21C75" w:rsidRDefault="00B21C75" w:rsidP="00B21C75">
      <w:pPr>
        <w:ind w:left="720"/>
        <w:rPr>
          <w:sz w:val="28"/>
          <w:szCs w:val="28"/>
        </w:rPr>
      </w:pPr>
    </w:p>
    <w:p w14:paraId="41B53D71" w14:textId="38E2E0FE" w:rsidR="007B4A91" w:rsidRDefault="00B21C7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wo robbers (you and your friend), try to rob a rich person’s house. The house has multiple floors and rooms. The </w:t>
      </w:r>
      <w:proofErr w:type="spellStart"/>
      <w:r>
        <w:rPr>
          <w:sz w:val="28"/>
          <w:szCs w:val="28"/>
        </w:rPr>
        <w:t>jewellery</w:t>
      </w:r>
      <w:proofErr w:type="spellEnd"/>
      <w:r>
        <w:rPr>
          <w:sz w:val="28"/>
          <w:szCs w:val="28"/>
        </w:rPr>
        <w:t xml:space="preserve">, gold and diamonds are scattered throughout </w:t>
      </w:r>
    </w:p>
    <w:p w14:paraId="6102F988" w14:textId="77777777" w:rsidR="007B4A91" w:rsidRDefault="0070352B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66E209BB" w:rsidR="007B4A91" w:rsidRDefault="00B21C7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house. Watch out for guards and the dogs! If they find you, it’s game over. </w:t>
      </w:r>
      <w:r w:rsidR="00A049C5">
        <w:rPr>
          <w:sz w:val="28"/>
          <w:szCs w:val="28"/>
        </w:rPr>
        <w:t>You can hide in vessels and cupboards.</w:t>
      </w:r>
    </w:p>
    <w:p w14:paraId="0AE3FDBE" w14:textId="77777777" w:rsidR="007B4A91" w:rsidRDefault="0070352B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70352B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A3D909B" w:rsidR="00B21C75" w:rsidRDefault="00B21C75" w:rsidP="00B21C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heif</w:t>
            </w:r>
            <w:proofErr w:type="spellEnd"/>
            <w:r>
              <w:rPr>
                <w:sz w:val="28"/>
                <w:szCs w:val="28"/>
              </w:rPr>
              <w:t xml:space="preserve">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DBE99B2" w:rsidR="007B4A91" w:rsidRDefault="00B21C7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A83F8E5" w:rsidR="007B4A91" w:rsidRDefault="00B21C7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heif</w:t>
            </w:r>
            <w:proofErr w:type="spellEnd"/>
            <w:r>
              <w:rPr>
                <w:sz w:val="28"/>
                <w:szCs w:val="28"/>
              </w:rPr>
              <w:t xml:space="preserve">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4C266D7" w:rsidR="007B4A91" w:rsidRDefault="00B21C7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 w:rsidP="00B21C75">
      <w:pPr>
        <w:ind w:left="720"/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3999BCA" w:rsidR="007B4A91" w:rsidRDefault="00B21C7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ar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A3FAF88" w:rsidR="007B4A91" w:rsidRDefault="00B21C7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ard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769786B" w:rsidR="007B4A91" w:rsidRDefault="00B21C7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g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825C680" w:rsidR="007B4A91" w:rsidRDefault="00B21C7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ard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4C6257A0" w:rsidR="007B4A91" w:rsidRPr="00A049C5" w:rsidRDefault="00556965" w:rsidP="00A049C5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A049C5"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D1738FA" w:rsidR="00556965" w:rsidRDefault="00556965"/>
    <w:p w14:paraId="7EF1BC10" w14:textId="2F222933" w:rsidR="00A049C5" w:rsidRDefault="00A049C5">
      <w:r>
        <w:t>There will be dark rooms. There will also be walls and stairs to go to other floors. I will use a game camera</w:t>
      </w:r>
      <w:r w:rsidR="00CA16EF">
        <w:t xml:space="preserve">. The leaderboard will be shown on the top left. If a certain number of </w:t>
      </w:r>
      <w:proofErr w:type="spellStart"/>
      <w:proofErr w:type="gramStart"/>
      <w:r w:rsidR="00CA16EF">
        <w:t>jewellery</w:t>
      </w:r>
      <w:proofErr w:type="spellEnd"/>
      <w:proofErr w:type="gramEnd"/>
      <w:r w:rsidR="00CA16EF">
        <w:t xml:space="preserve"> has been collected, the player will be given a key to escape. If he </w:t>
      </w:r>
      <w:proofErr w:type="spellStart"/>
      <w:r w:rsidR="00CA16EF">
        <w:t>succesfully</w:t>
      </w:r>
      <w:proofErr w:type="spellEnd"/>
      <w:r w:rsidR="00CA16EF">
        <w:t xml:space="preserve"> does this, they win.</w:t>
      </w:r>
    </w:p>
    <w:p w14:paraId="1C560CE8" w14:textId="2FAC261E" w:rsidR="007B4A91" w:rsidRDefault="0070352B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70352B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70352B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70352B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454831F1" w:rsidR="007B4A91" w:rsidRPr="00A049C5" w:rsidRDefault="00556965" w:rsidP="00A049C5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A049C5">
        <w:rPr>
          <w:sz w:val="28"/>
          <w:szCs w:val="28"/>
        </w:rPr>
        <w:t xml:space="preserve">How do you plan to make your game engaging? </w:t>
      </w:r>
    </w:p>
    <w:p w14:paraId="40CF4322" w14:textId="372BDB8B" w:rsidR="00B21C75" w:rsidRDefault="00B21C75">
      <w:pPr>
        <w:rPr>
          <w:sz w:val="28"/>
          <w:szCs w:val="28"/>
        </w:rPr>
      </w:pPr>
    </w:p>
    <w:p w14:paraId="28923CBD" w14:textId="3BF0C239" w:rsidR="00B21C75" w:rsidRPr="00B21C75" w:rsidRDefault="00B21C75">
      <w:pPr>
        <w:rPr>
          <w:sz w:val="28"/>
          <w:szCs w:val="28"/>
          <w:vertAlign w:val="subscript"/>
        </w:rPr>
      </w:pPr>
      <w:r>
        <w:rPr>
          <w:sz w:val="28"/>
          <w:szCs w:val="28"/>
        </w:rPr>
        <w:t>More and more guards and dogs will be engaged by the owner of the house.</w:t>
      </w:r>
      <w:r w:rsidR="00A049C5">
        <w:rPr>
          <w:sz w:val="28"/>
          <w:szCs w:val="28"/>
        </w:rPr>
        <w:t xml:space="preserve"> You will have the ability to become invisible for a short time. You can blow a whistle to distract the </w:t>
      </w:r>
    </w:p>
    <w:p w14:paraId="3190D46F" w14:textId="77777777" w:rsidR="00B21C75" w:rsidRDefault="0070352B">
      <w:r>
        <w:pict w14:anchorId="4F92B24E">
          <v:rect id="_x0000_i1035" style="width:0;height:1.5pt" o:hralign="center" o:hrstd="t" o:hr="t" fillcolor="#a0a0a0" stroked="f"/>
        </w:pict>
      </w:r>
    </w:p>
    <w:p w14:paraId="5940535C" w14:textId="5A93F373" w:rsidR="00B21C75" w:rsidRPr="00A049C5" w:rsidRDefault="00A049C5">
      <w:pPr>
        <w:rPr>
          <w:sz w:val="28"/>
          <w:szCs w:val="28"/>
        </w:rPr>
      </w:pPr>
      <w:r w:rsidRPr="00A049C5">
        <w:rPr>
          <w:sz w:val="28"/>
          <w:szCs w:val="28"/>
        </w:rPr>
        <w:t>guards.</w:t>
      </w:r>
    </w:p>
    <w:p w14:paraId="65F7BB6C" w14:textId="77777777" w:rsidR="00B21C75" w:rsidRDefault="0070352B">
      <w:r>
        <w:pict w14:anchorId="49CF2C3B">
          <v:rect id="_x0000_i1047" style="width:0;height:1.5pt" o:hralign="center" o:bullet="t" o:hrstd="t" o:hr="t" fillcolor="#a0a0a0" stroked="f"/>
        </w:pict>
      </w:r>
    </w:p>
    <w:p w14:paraId="24B987DE" w14:textId="13CACBC3" w:rsidR="007B4A91" w:rsidRDefault="0070352B">
      <w:pPr>
        <w:rPr>
          <w:sz w:val="28"/>
          <w:szCs w:val="28"/>
        </w:rPr>
      </w:pPr>
      <w:r>
        <w:pict w14:anchorId="2BE0C1BB">
          <v:rect id="_x0000_i1048" style="width:0;height:1.5pt" o:hralign="center" o:hrstd="t" o:hr="t" fillcolor="#a0a0a0" stroked="f"/>
        </w:pict>
      </w:r>
      <w:r>
        <w:pict w14:anchorId="6874E4CB">
          <v:rect id="_x0000_i1049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66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8583E"/>
    <w:rsid w:val="00556965"/>
    <w:rsid w:val="005A4162"/>
    <w:rsid w:val="00610A46"/>
    <w:rsid w:val="0070352B"/>
    <w:rsid w:val="007B4A91"/>
    <w:rsid w:val="00A049C5"/>
    <w:rsid w:val="00B21C75"/>
    <w:rsid w:val="00CA16EF"/>
    <w:rsid w:val="00F70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A049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9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aan Singh Virk  7853</cp:lastModifiedBy>
  <cp:revision>8</cp:revision>
  <dcterms:created xsi:type="dcterms:W3CDTF">2021-03-18T05:03:00Z</dcterms:created>
  <dcterms:modified xsi:type="dcterms:W3CDTF">2021-10-05T06:08:00Z</dcterms:modified>
</cp:coreProperties>
</file>